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91250" cy="380197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13145" cy="445649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65018" cy="435061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36143" cy="442762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78001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38510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1036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1046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9261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256286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6784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65176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рашко Виктория НБИ-01-20</dc:creator>
  <dc:language>ru-RU</dc:language>
  <cp:keywords/>
  <dcterms:created xsi:type="dcterms:W3CDTF">2023-09-05T10:18:29Z</dcterms:created>
  <dcterms:modified xsi:type="dcterms:W3CDTF">2023-09-05T1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